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462C66" w14:textId="01A57AB9" w:rsidR="00503CCA" w:rsidRDefault="00503CCA">
      <w:r>
        <w:t xml:space="preserve">Vagina blood </w:t>
      </w:r>
      <w:proofErr w:type="spellStart"/>
      <w:r>
        <w:t>injections.studioeros.article.alexa</w:t>
      </w:r>
      <w:proofErr w:type="spellEnd"/>
    </w:p>
    <w:p w14:paraId="1A7FD7C1" w14:textId="77777777" w:rsidR="002D4F29" w:rsidRDefault="00BC6B7C">
      <w:r>
        <w:t>/vagina blood injections</w:t>
      </w:r>
    </w:p>
    <w:p w14:paraId="3584D650" w14:textId="77777777" w:rsidR="00BC6B7C" w:rsidRDefault="00BC6B7C">
      <w:proofErr w:type="gramStart"/>
      <w:r>
        <w:t>kw</w:t>
      </w:r>
      <w:proofErr w:type="gramEnd"/>
      <w:r>
        <w:t>: vagina blood injections</w:t>
      </w:r>
    </w:p>
    <w:p w14:paraId="441E94AD" w14:textId="6B6637AC" w:rsidR="00BC6B7C" w:rsidRDefault="00BC6B7C">
      <w:proofErr w:type="gramStart"/>
      <w:r>
        <w:t>meta</w:t>
      </w:r>
      <w:proofErr w:type="gramEnd"/>
      <w:r>
        <w:t>: Vagina blood injections are treating feminine issues without surgery. Find out how the O-Shot is improving sexual health and wellness</w:t>
      </w:r>
      <w:r w:rsidR="00D43767">
        <w:t xml:space="preserve"> for women</w:t>
      </w:r>
      <w:r>
        <w:t>.</w:t>
      </w:r>
    </w:p>
    <w:p w14:paraId="364BC393" w14:textId="48F9AE60" w:rsidR="00101CE5" w:rsidRDefault="00101CE5"/>
    <w:p w14:paraId="2DA37C9B" w14:textId="3064E30F" w:rsidR="004272B1" w:rsidRPr="004272B1" w:rsidRDefault="004272B1" w:rsidP="004272B1">
      <w:pPr>
        <w:jc w:val="center"/>
        <w:rPr>
          <w:b/>
        </w:rPr>
      </w:pPr>
      <w:r w:rsidRPr="004272B1">
        <w:rPr>
          <w:b/>
        </w:rPr>
        <w:t>Vagina Blood Injections</w:t>
      </w:r>
      <w:r w:rsidR="00503CCA">
        <w:rPr>
          <w:b/>
        </w:rPr>
        <w:t xml:space="preserve"> | PRP injections for Sexual Wellness</w:t>
      </w:r>
    </w:p>
    <w:p w14:paraId="73F01714" w14:textId="77777777" w:rsidR="004272B1" w:rsidRDefault="004272B1" w:rsidP="004272B1">
      <w:pPr>
        <w:jc w:val="center"/>
      </w:pPr>
    </w:p>
    <w:p w14:paraId="402BCC04" w14:textId="3389C213" w:rsidR="004272B1" w:rsidRDefault="004272B1" w:rsidP="004272B1">
      <w:r>
        <w:t xml:space="preserve">The term “vagina blood injection” might sound intimidating, but the treatment is </w:t>
      </w:r>
      <w:r w:rsidR="00423EBC">
        <w:t>reviving</w:t>
      </w:r>
      <w:r>
        <w:t xml:space="preserve"> sexual wellness for women across the country. Female sexual dysfunction is a natural </w:t>
      </w:r>
      <w:r w:rsidR="00226CF5">
        <w:t xml:space="preserve">occurrence to a woman’s body. Aging women begin to notice less frequent orgasms, decreased sexual desire, and </w:t>
      </w:r>
      <w:r w:rsidR="00226CF5" w:rsidRPr="00394A9D">
        <w:rPr>
          <w:u w:val="single"/>
        </w:rPr>
        <w:t>urinary incontinence</w:t>
      </w:r>
      <w:r w:rsidR="00226CF5">
        <w:t xml:space="preserve">. The issues can create personal and relationship problems. The team at </w:t>
      </w:r>
      <w:proofErr w:type="spellStart"/>
      <w:r w:rsidR="00226CF5">
        <w:t>StudioEros</w:t>
      </w:r>
      <w:proofErr w:type="spellEnd"/>
      <w:r w:rsidR="00226CF5">
        <w:t xml:space="preserve"> offers the </w:t>
      </w:r>
      <w:r w:rsidR="00423EBC">
        <w:t>not-so-intimidating vagina blood injections right in our office. Find out if this treatment is right for you.</w:t>
      </w:r>
    </w:p>
    <w:p w14:paraId="46E73043" w14:textId="77777777" w:rsidR="00423EBC" w:rsidRDefault="00423EBC" w:rsidP="004272B1"/>
    <w:p w14:paraId="2E33609E" w14:textId="040E64EB" w:rsidR="00423EBC" w:rsidRPr="00423EBC" w:rsidRDefault="00423EBC" w:rsidP="004272B1">
      <w:pPr>
        <w:rPr>
          <w:b/>
        </w:rPr>
      </w:pPr>
      <w:r w:rsidRPr="00423EBC">
        <w:rPr>
          <w:b/>
        </w:rPr>
        <w:t>How Does It Work?</w:t>
      </w:r>
    </w:p>
    <w:p w14:paraId="6A33ED69" w14:textId="77777777" w:rsidR="00423EBC" w:rsidRDefault="00423EBC" w:rsidP="004272B1"/>
    <w:p w14:paraId="137616CB" w14:textId="5F8F72A3" w:rsidR="001B6F09" w:rsidRDefault="00423EBC" w:rsidP="004272B1">
      <w:r>
        <w:t>A vagina blood injection</w:t>
      </w:r>
      <w:r w:rsidR="00394A9D">
        <w:t xml:space="preserve">, also known as the O-shot or </w:t>
      </w:r>
      <w:bookmarkStart w:id="0" w:name="_GoBack"/>
      <w:r w:rsidR="00394A9D" w:rsidRPr="00394A9D">
        <w:rPr>
          <w:u w:val="single"/>
        </w:rPr>
        <w:t>Orgasm shot</w:t>
      </w:r>
      <w:bookmarkEnd w:id="0"/>
      <w:r w:rsidR="00394A9D">
        <w:t>,</w:t>
      </w:r>
      <w:r>
        <w:t xml:space="preserve"> does not require surgery and is a 20-minute office procedure. The shot uses a patient’s </w:t>
      </w:r>
      <w:r w:rsidR="000A04AA">
        <w:t>own blood derived from platelet-</w:t>
      </w:r>
      <w:r>
        <w:t>rich plasma. PRP is a protein concentrat</w:t>
      </w:r>
      <w:r w:rsidR="00D43767">
        <w:t xml:space="preserve">e that </w:t>
      </w:r>
      <w:proofErr w:type="gramStart"/>
      <w:r w:rsidR="00D43767">
        <w:t>is taken</w:t>
      </w:r>
      <w:proofErr w:type="gramEnd"/>
      <w:r w:rsidR="00D43767">
        <w:t xml:space="preserve"> from a patient’s own blood. It is commonly used in cosmetic treatments such as the “vampire facial” </w:t>
      </w:r>
      <w:proofErr w:type="gramStart"/>
      <w:r w:rsidR="00D43767">
        <w:t xml:space="preserve">or  </w:t>
      </w:r>
      <w:r w:rsidR="001B6F09">
        <w:t>the</w:t>
      </w:r>
      <w:proofErr w:type="gramEnd"/>
      <w:r w:rsidR="001B6F09">
        <w:t xml:space="preserve"> </w:t>
      </w:r>
      <w:r w:rsidR="001B38DF">
        <w:t>“</w:t>
      </w:r>
      <w:r w:rsidR="001B6F09">
        <w:t>vampire facelift.</w:t>
      </w:r>
      <w:r w:rsidR="001B38DF">
        <w:t>”</w:t>
      </w:r>
      <w:r w:rsidR="0078257A">
        <w:t xml:space="preserve"> Instead of a </w:t>
      </w:r>
      <w:proofErr w:type="gramStart"/>
      <w:r w:rsidR="0078257A">
        <w:t>facial</w:t>
      </w:r>
      <w:proofErr w:type="gramEnd"/>
      <w:r w:rsidR="0078257A">
        <w:t xml:space="preserve"> the “vampire vagina injection” is giving your lady parts a makeover. </w:t>
      </w:r>
    </w:p>
    <w:p w14:paraId="4068C437" w14:textId="77777777" w:rsidR="001B6F09" w:rsidRDefault="001B6F09" w:rsidP="004272B1"/>
    <w:p w14:paraId="374244D8" w14:textId="47BEEB6F" w:rsidR="00423EBC" w:rsidRDefault="001B38DF" w:rsidP="004272B1">
      <w:r>
        <w:t>Doctors say in</w:t>
      </w:r>
      <w:r w:rsidR="00D57EA8">
        <w:t xml:space="preserve"> </w:t>
      </w:r>
      <w:hyperlink r:id="rId5" w:history="1">
        <w:r w:rsidR="00D57EA8" w:rsidRPr="00D57EA8">
          <w:rPr>
            <w:rStyle w:val="Hyperlink"/>
          </w:rPr>
          <w:t>Women’s Health</w:t>
        </w:r>
      </w:hyperlink>
      <w:r w:rsidR="00F43DD8">
        <w:t xml:space="preserve"> that platelet-rich plasma has</w:t>
      </w:r>
      <w:r w:rsidR="00D57EA8">
        <w:t xml:space="preserve"> growth factors that </w:t>
      </w:r>
      <w:r w:rsidR="00F43DD8">
        <w:t>help</w:t>
      </w:r>
      <w:r w:rsidR="00D57EA8">
        <w:t xml:space="preserve"> to stimulate tissue generation and repair. PRP</w:t>
      </w:r>
      <w:r w:rsidR="000A04AA">
        <w:t xml:space="preserve"> </w:t>
      </w:r>
      <w:proofErr w:type="gramStart"/>
      <w:r w:rsidR="000A04AA">
        <w:t>is said</w:t>
      </w:r>
      <w:proofErr w:type="gramEnd"/>
      <w:r w:rsidR="000A04AA">
        <w:t xml:space="preserve"> to be beneficial because</w:t>
      </w:r>
      <w:r w:rsidR="00D57EA8">
        <w:t xml:space="preserve"> after it is injected,</w:t>
      </w:r>
      <w:r w:rsidR="000A04AA">
        <w:t xml:space="preserve"> it can create</w:t>
      </w:r>
      <w:r w:rsidR="00D57EA8">
        <w:t xml:space="preserve"> more collagen and elastin</w:t>
      </w:r>
      <w:r w:rsidR="00423EBC">
        <w:t>.</w:t>
      </w:r>
      <w:r w:rsidR="00D57EA8">
        <w:t xml:space="preserve"> The results show</w:t>
      </w:r>
      <w:r w:rsidR="000A04AA">
        <w:t xml:space="preserve"> increased blood flow and vascularization.</w:t>
      </w:r>
    </w:p>
    <w:p w14:paraId="33BE8DDD" w14:textId="77777777" w:rsidR="0035795D" w:rsidRDefault="0035795D" w:rsidP="004272B1"/>
    <w:p w14:paraId="3055218A" w14:textId="117140CA" w:rsidR="0035795D" w:rsidRDefault="0035795D" w:rsidP="004272B1">
      <w:r>
        <w:t xml:space="preserve">Vagina blood injections </w:t>
      </w:r>
      <w:proofErr w:type="gramStart"/>
      <w:r w:rsidR="001B38DF">
        <w:t>are given</w:t>
      </w:r>
      <w:proofErr w:type="gramEnd"/>
      <w:r>
        <w:t xml:space="preserve"> in the </w:t>
      </w:r>
      <w:proofErr w:type="spellStart"/>
      <w:r>
        <w:t>StudioEros</w:t>
      </w:r>
      <w:proofErr w:type="spellEnd"/>
      <w:r>
        <w:t xml:space="preserve"> office. Platelet-rich plasma </w:t>
      </w:r>
      <w:proofErr w:type="gramStart"/>
      <w:r>
        <w:t>is placed</w:t>
      </w:r>
      <w:proofErr w:type="gramEnd"/>
      <w:r>
        <w:t xml:space="preserve"> into a woman’s G-spot and clitoris. The activated platelets produce production of collagen and elastin. This bulks</w:t>
      </w:r>
      <w:r w:rsidR="001B38DF">
        <w:t xml:space="preserve"> up the anterior vaginal region, </w:t>
      </w:r>
      <w:r>
        <w:t xml:space="preserve">showing a large percentage of results with stress incontinence. </w:t>
      </w:r>
    </w:p>
    <w:p w14:paraId="70DE9669" w14:textId="77777777" w:rsidR="001B6F09" w:rsidRDefault="001B6F09" w:rsidP="004272B1"/>
    <w:p w14:paraId="3E04501C" w14:textId="5DC4481C" w:rsidR="00394A9D" w:rsidRPr="00394A9D" w:rsidRDefault="00394A9D" w:rsidP="00394A9D">
      <w:pPr>
        <w:jc w:val="right"/>
        <w:rPr>
          <w:u w:val="single"/>
        </w:rPr>
      </w:pPr>
      <w:r w:rsidRPr="00394A9D">
        <w:rPr>
          <w:u w:val="single"/>
        </w:rPr>
        <w:t>Learn more about the O-shot &gt;&gt;</w:t>
      </w:r>
    </w:p>
    <w:p w14:paraId="4E0F3BF4" w14:textId="77777777" w:rsidR="00394A9D" w:rsidRDefault="00394A9D" w:rsidP="004272B1">
      <w:pPr>
        <w:rPr>
          <w:b/>
        </w:rPr>
      </w:pPr>
    </w:p>
    <w:p w14:paraId="263D29B7" w14:textId="782BD444" w:rsidR="001B6F09" w:rsidRPr="002A0967" w:rsidRDefault="002A0967" w:rsidP="004272B1">
      <w:pPr>
        <w:rPr>
          <w:b/>
        </w:rPr>
      </w:pPr>
      <w:r w:rsidRPr="002A0967">
        <w:rPr>
          <w:b/>
        </w:rPr>
        <w:t>How Will Vagina Blood Injections Help Me?</w:t>
      </w:r>
    </w:p>
    <w:p w14:paraId="447B37C1" w14:textId="77777777" w:rsidR="002A0967" w:rsidRDefault="002A0967" w:rsidP="004272B1"/>
    <w:p w14:paraId="062325CF" w14:textId="39AABAB4" w:rsidR="002873E3" w:rsidRDefault="00C74F20" w:rsidP="004272B1">
      <w:r>
        <w:t>Research has shown that 40% of women over the age of 4</w:t>
      </w:r>
      <w:r w:rsidR="002A0967">
        <w:t>0</w:t>
      </w:r>
      <w:r>
        <w:t xml:space="preserve"> experience some type of sexual dysfunction. </w:t>
      </w:r>
      <w:r w:rsidR="0078257A">
        <w:t xml:space="preserve">Only 14% of those women are actually talking about </w:t>
      </w:r>
      <w:r w:rsidR="002873E3">
        <w:t>these issues with their doctor. Communication about sex with a physician is important to clear up any issues with your body’s sexual function.</w:t>
      </w:r>
    </w:p>
    <w:p w14:paraId="374E2A44" w14:textId="77777777" w:rsidR="003B345E" w:rsidRDefault="003B345E" w:rsidP="004272B1"/>
    <w:p w14:paraId="6DA8B513" w14:textId="77777777" w:rsidR="001F6C59" w:rsidRDefault="003B345E" w:rsidP="004272B1">
      <w:r>
        <w:t xml:space="preserve">The benefits of vagina blood injections </w:t>
      </w:r>
      <w:proofErr w:type="gramStart"/>
      <w:r>
        <w:t>are said</w:t>
      </w:r>
      <w:proofErr w:type="gramEnd"/>
      <w:r>
        <w:t xml:space="preserve"> to improve </w:t>
      </w:r>
      <w:r w:rsidR="00CF4C96">
        <w:t xml:space="preserve">sex and/or help with symptoms of stress incontinence. The injection is ideal for women who want to </w:t>
      </w:r>
      <w:r w:rsidR="00CF4C96">
        <w:lastRenderedPageBreak/>
        <w:t>increase their sexual desire, generate better and stronger orgasms, an</w:t>
      </w:r>
      <w:r w:rsidR="001F6C59">
        <w:t>d increase natural lubrication.</w:t>
      </w:r>
    </w:p>
    <w:p w14:paraId="09120110" w14:textId="2F7A5DFA" w:rsidR="001E0525" w:rsidRDefault="001F6C59" w:rsidP="004272B1">
      <w:r>
        <w:t xml:space="preserve">Patients who have undergone the procedure report the pain is minimal. The treatment area </w:t>
      </w:r>
      <w:proofErr w:type="gramStart"/>
      <w:r>
        <w:t>is pretreated</w:t>
      </w:r>
      <w:proofErr w:type="gramEnd"/>
      <w:r>
        <w:t xml:space="preserve"> with a potent topical numbing cream. Ice </w:t>
      </w:r>
      <w:proofErr w:type="gramStart"/>
      <w:r>
        <w:t>is used</w:t>
      </w:r>
      <w:proofErr w:type="gramEnd"/>
      <w:r>
        <w:t xml:space="preserve"> to anesthetize the area</w:t>
      </w:r>
      <w:r w:rsidR="00F27CE1">
        <w:t>, too</w:t>
      </w:r>
      <w:r>
        <w:t xml:space="preserve">. After the vagina blood injection, it typically takes anywhere from three days to three weeks to start feeling a difference. Results </w:t>
      </w:r>
      <w:proofErr w:type="spellStart"/>
      <w:r>
        <w:t>d</w:t>
      </w:r>
      <w:r w:rsidR="001E0525">
        <w:t>o</w:t>
      </w:r>
      <w:proofErr w:type="spellEnd"/>
      <w:r w:rsidR="001E0525">
        <w:t xml:space="preserve"> vary for every woman, </w:t>
      </w:r>
      <w:r w:rsidR="00F27CE1">
        <w:t xml:space="preserve">but the effects from the shot </w:t>
      </w:r>
      <w:proofErr w:type="gramStart"/>
      <w:r w:rsidR="00F27CE1">
        <w:t>are</w:t>
      </w:r>
      <w:r w:rsidR="001E0525">
        <w:t xml:space="preserve"> said</w:t>
      </w:r>
      <w:proofErr w:type="gramEnd"/>
      <w:r w:rsidR="001E0525">
        <w:t xml:space="preserve"> to last one to two years.</w:t>
      </w:r>
    </w:p>
    <w:p w14:paraId="55D0AA90" w14:textId="77777777" w:rsidR="001E0525" w:rsidRDefault="001E0525" w:rsidP="004272B1"/>
    <w:p w14:paraId="412C3C5D" w14:textId="77777777" w:rsidR="001E0525" w:rsidRDefault="001E0525" w:rsidP="004272B1">
      <w:pPr>
        <w:rPr>
          <w:b/>
        </w:rPr>
      </w:pPr>
      <w:r w:rsidRPr="001E0525">
        <w:rPr>
          <w:b/>
        </w:rPr>
        <w:t xml:space="preserve">Vagina Blood Injections </w:t>
      </w:r>
      <w:proofErr w:type="gramStart"/>
      <w:r w:rsidRPr="001E0525">
        <w:rPr>
          <w:b/>
        </w:rPr>
        <w:t>Near</w:t>
      </w:r>
      <w:proofErr w:type="gramEnd"/>
      <w:r w:rsidRPr="001E0525">
        <w:rPr>
          <w:b/>
        </w:rPr>
        <w:t xml:space="preserve"> Me</w:t>
      </w:r>
    </w:p>
    <w:p w14:paraId="3F64B56A" w14:textId="77777777" w:rsidR="001E0525" w:rsidRDefault="001E0525" w:rsidP="004272B1">
      <w:pPr>
        <w:rPr>
          <w:b/>
        </w:rPr>
      </w:pPr>
    </w:p>
    <w:p w14:paraId="159070B0" w14:textId="24708848" w:rsidR="001E0525" w:rsidRPr="001E0525" w:rsidRDefault="001E0525" w:rsidP="004272B1">
      <w:proofErr w:type="spellStart"/>
      <w:r>
        <w:t>StudioEros</w:t>
      </w:r>
      <w:proofErr w:type="spellEnd"/>
      <w:r>
        <w:t xml:space="preserve"> is </w:t>
      </w:r>
      <w:r w:rsidR="00F27CE1">
        <w:t xml:space="preserve">a </w:t>
      </w:r>
      <w:r>
        <w:t xml:space="preserve">wellness center located in Fall River, Massachusetts. We are a premier provider of innovative sexual wellness treatments. </w:t>
      </w:r>
      <w:r w:rsidR="00F27CE1">
        <w:t>Vagina</w:t>
      </w:r>
      <w:r>
        <w:t xml:space="preserve"> blood injection</w:t>
      </w:r>
      <w:r w:rsidR="00F27CE1">
        <w:t xml:space="preserve">s are </w:t>
      </w:r>
      <w:r>
        <w:t xml:space="preserve">a revolutionary procedure, treating the sexual wellness of women. Is it right for you? Schedule a consultation by calling 508-593-7771. </w:t>
      </w:r>
    </w:p>
    <w:p w14:paraId="080192AD" w14:textId="77777777" w:rsidR="001E0525" w:rsidRDefault="001E0525" w:rsidP="004272B1"/>
    <w:p w14:paraId="435332F6" w14:textId="5914A4C2" w:rsidR="00423EBC" w:rsidRDefault="001F6C59" w:rsidP="004272B1">
      <w:r>
        <w:t xml:space="preserve"> </w:t>
      </w:r>
    </w:p>
    <w:p w14:paraId="098CA73F" w14:textId="77777777" w:rsidR="00410539" w:rsidRDefault="00410539" w:rsidP="004272B1"/>
    <w:sectPr w:rsidR="00410539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E2MTI2MTUzNrNU0lEKTi0uzszPAykwqgUAd3i1cCwAAAA="/>
  </w:docVars>
  <w:rsids>
    <w:rsidRoot w:val="00BC6B7C"/>
    <w:rsid w:val="000A04AA"/>
    <w:rsid w:val="00101CE5"/>
    <w:rsid w:val="001B38DF"/>
    <w:rsid w:val="001B6F09"/>
    <w:rsid w:val="001E0525"/>
    <w:rsid w:val="001F6C59"/>
    <w:rsid w:val="00226CF5"/>
    <w:rsid w:val="002873E3"/>
    <w:rsid w:val="002A0967"/>
    <w:rsid w:val="002D4F29"/>
    <w:rsid w:val="0035795D"/>
    <w:rsid w:val="00394A9D"/>
    <w:rsid w:val="003B345E"/>
    <w:rsid w:val="00410539"/>
    <w:rsid w:val="00423EBC"/>
    <w:rsid w:val="004272B1"/>
    <w:rsid w:val="00503CCA"/>
    <w:rsid w:val="0078257A"/>
    <w:rsid w:val="00B50721"/>
    <w:rsid w:val="00BC6B7C"/>
    <w:rsid w:val="00C74F20"/>
    <w:rsid w:val="00CF4C96"/>
    <w:rsid w:val="00D43767"/>
    <w:rsid w:val="00D57EA8"/>
    <w:rsid w:val="00F27CE1"/>
    <w:rsid w:val="00F43DD8"/>
    <w:rsid w:val="00F60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B24A2F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7EA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7EA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womenshealthmag.com/health/a19926408/vagina-blood-injection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3</cp:revision>
  <dcterms:created xsi:type="dcterms:W3CDTF">2019-08-22T21:55:00Z</dcterms:created>
  <dcterms:modified xsi:type="dcterms:W3CDTF">2019-08-22T22:02:00Z</dcterms:modified>
</cp:coreProperties>
</file>